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7574E" w14:textId="35583D8E" w:rsidR="00DD699A" w:rsidRDefault="002040CA" w:rsidP="00DD699A">
      <w:r>
        <w:t xml:space="preserve">Project description: </w:t>
      </w:r>
    </w:p>
    <w:p w14:paraId="607E5783" w14:textId="2A448A3F" w:rsidR="00DD699A" w:rsidRDefault="00DD699A" w:rsidP="00DD699A">
      <w:pPr>
        <w:pStyle w:val="ListParagraph"/>
        <w:numPr>
          <w:ilvl w:val="0"/>
          <w:numId w:val="1"/>
        </w:numPr>
      </w:pPr>
      <w:r>
        <w:t xml:space="preserve">We’re proposing to construct an ADU in the basement of our home. As part of the construction, the existing house will be removed down to the foundation and reconstructed with a two-story house. We will add a basement entrance on the north side yard for the </w:t>
      </w:r>
      <w:proofErr w:type="gramStart"/>
      <w:r>
        <w:t>ADU, and</w:t>
      </w:r>
      <w:proofErr w:type="gramEnd"/>
      <w:r>
        <w:t xml:space="preserve"> remove the interior stair. The project also includes a rear addition to the house and a new 2-car garage. </w:t>
      </w:r>
    </w:p>
    <w:p w14:paraId="2278623D" w14:textId="77777777" w:rsidR="00DD699A" w:rsidRDefault="00DD699A" w:rsidP="00DD699A">
      <w:pPr>
        <w:pStyle w:val="ListParagraph"/>
      </w:pPr>
      <w:bookmarkStart w:id="0" w:name="_GoBack"/>
      <w:bookmarkEnd w:id="0"/>
    </w:p>
    <w:sectPr w:rsidR="00DD69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5349A"/>
    <w:multiLevelType w:val="hybridMultilevel"/>
    <w:tmpl w:val="BAD89CE8"/>
    <w:lvl w:ilvl="0" w:tplc="47FC13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A0MTYwNjQ2tzBS0lEKTi0uzszPAykwrgUAlpKOXCwAAAA="/>
  </w:docVars>
  <w:rsids>
    <w:rsidRoot w:val="002040CA"/>
    <w:rsid w:val="00044924"/>
    <w:rsid w:val="002040CA"/>
    <w:rsid w:val="006D1F65"/>
    <w:rsid w:val="008268F2"/>
    <w:rsid w:val="00AB7882"/>
    <w:rsid w:val="00DD699A"/>
    <w:rsid w:val="00F1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3791E"/>
  <w15:chartTrackingRefBased/>
  <w15:docId w15:val="{157E74DB-9AF5-4CE5-ABE8-18727B6CA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40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illa, Antonio</dc:creator>
  <cp:keywords/>
  <dc:description/>
  <cp:lastModifiedBy>Padilla, Antonio</cp:lastModifiedBy>
  <cp:revision>2</cp:revision>
  <cp:lastPrinted>2020-01-23T17:39:00Z</cp:lastPrinted>
  <dcterms:created xsi:type="dcterms:W3CDTF">2020-02-26T01:36:00Z</dcterms:created>
  <dcterms:modified xsi:type="dcterms:W3CDTF">2020-02-26T01:36:00Z</dcterms:modified>
</cp:coreProperties>
</file>